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,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,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ide panel for the labels</w:t>
      </w:r>
      <w:r>
        <w:br/>
      </w:r>
      <w:r>
        <w:rPr>
          <w:rStyle w:val="NormalTok"/>
        </w:rPr>
        <w:t xml:space="preserve">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CO2, incl. LULUCF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region_ar6_6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labe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. Historical cumulative emission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GHG, incl. LULUCF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Developed Count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brewer(palette="Set2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continuous(labels = percent,breaks=c(0,0.25,0.50,0.75,1),limits=c(0,1.08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1-11-05T14:49:14Z</dcterms:created>
  <dcterms:modified xsi:type="dcterms:W3CDTF">2021-11-05T1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